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ified</w:t>
      </w:r>
      <w:r>
        <w:t xml:space="preserve"> </w:t>
      </w:r>
      <w:r>
        <w:t xml:space="preserve">Browne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Motivation</w:t>
      </w:r>
      <w:r>
        <w:t xml:space="preserve"> </w:t>
      </w:r>
      <w:r>
        <w:t xml:space="preserve">for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3-08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document, we justify the choices to add additional effects of covariates</w:t>
      </w:r>
      <w:r>
        <w:t xml:space="preserve"> </w:t>
      </w:r>
      <w:r>
        <w:t xml:space="preserve">on the outcomes in the original Browne data. We only consider CESD at 6 months as</w:t>
      </w:r>
      <w:r>
        <w:t xml:space="preserve"> </w:t>
      </w:r>
      <w:r>
        <w:t xml:space="preserve">outcome. These additional effects are artificially added to illustrate some</w:t>
      </w:r>
      <w:r>
        <w:t xml:space="preserve"> </w:t>
      </w:r>
      <w:r>
        <w:t xml:space="preserve">ideas that cannot be illustrated with the original data because these</w:t>
      </w:r>
      <w:r>
        <w:t xml:space="preserve"> </w:t>
      </w:r>
      <w:r>
        <w:t xml:space="preserve">(interaction) effects are not present there. We consider 2 artificial data</w:t>
      </w:r>
      <w:r>
        <w:t xml:space="preserve"> </w:t>
      </w:r>
      <w:r>
        <w:t xml:space="preserve">sets.</w:t>
      </w:r>
    </w:p>
    <w:p>
      <w:pPr>
        <w:numPr>
          <w:ilvl w:val="0"/>
          <w:numId w:val="1001"/>
        </w:numPr>
        <w:pStyle w:val="Compact"/>
      </w:pPr>
      <w:r>
        <w:t xml:space="preserve">We add a treatment-interaction effect for past major depressive disorder</w:t>
      </w:r>
      <w:r>
        <w:t xml:space="preserve"> </w:t>
      </w:r>
      <w:r>
        <w:t xml:space="preserve">(MDD) (</w:t>
      </w:r>
      <w:r>
        <w:rPr>
          <w:rStyle w:val="VerbatimChar"/>
        </w:rPr>
        <w:t xml:space="preserve">past_MDD</w:t>
      </w:r>
      <w:r>
        <w:t xml:space="preserve">) and baseline CESD (</w:t>
      </w:r>
      <w:r>
        <w:rPr>
          <w:rStyle w:val="VerbatimChar"/>
        </w:rPr>
        <w:t xml:space="preserve">cesd</w:t>
      </w:r>
      <w:r>
        <w:t xml:space="preserve">) for their effect on CESD at 6</w:t>
      </w:r>
      <w:r>
        <w:t xml:space="preserve"> </w:t>
      </w:r>
      <w:r>
        <w:t xml:space="preserve">months (</w:t>
      </w:r>
      <w:r>
        <w:rPr>
          <w:rStyle w:val="VerbatimChar"/>
        </w:rPr>
        <w:t xml:space="preserve">cesd2</w:t>
      </w:r>
      <w:r>
        <w:t xml:space="preserve">). So, these two baseline covariates are artificially turned into</w:t>
      </w:r>
      <w:r>
        <w:t xml:space="preserve"> </w:t>
      </w:r>
      <w:r>
        <w:t xml:space="preserve">treatment effect modifiers.</w:t>
      </w:r>
    </w:p>
    <w:p>
      <w:pPr>
        <w:numPr>
          <w:ilvl w:val="0"/>
          <w:numId w:val="1001"/>
        </w:numPr>
        <w:pStyle w:val="Compact"/>
      </w:pPr>
      <w:r>
        <w:t xml:space="preserve">In addition to the changes in the first point, we add a quadratic effect main</w:t>
      </w:r>
      <w:r>
        <w:t xml:space="preserve"> </w:t>
      </w:r>
      <w:r>
        <w:t xml:space="preserve">effect for age. So, the outcome regression model that we have used before will</w:t>
      </w:r>
      <w:r>
        <w:t xml:space="preserve"> </w:t>
      </w:r>
      <w:r>
        <w:t xml:space="preserve">be misspecified. We consider two strengths for this quadratic effect.</w:t>
      </w:r>
    </w:p>
    <w:p>
      <w:pPr>
        <w:numPr>
          <w:ilvl w:val="0"/>
          <w:numId w:val="1001"/>
        </w:numPr>
        <w:pStyle w:val="Compact"/>
      </w:pPr>
      <w:r>
        <w:t xml:space="preserve">In addition to the changes in the first point, we add a quadratic main effect</w:t>
      </w:r>
      <w:r>
        <w:t xml:space="preserve"> </w:t>
      </w:r>
      <w:r>
        <w:t xml:space="preserve">for baseline CESD. This scenario differs from the second in that baseline CESD</w:t>
      </w:r>
      <w:r>
        <w:t xml:space="preserve"> </w:t>
      </w:r>
      <w:r>
        <w:t xml:space="preserve">is an important effect modifier. We again consider two strengths.</w:t>
      </w:r>
    </w:p>
    <w:p>
      <w:pPr>
        <w:pStyle w:val="FirstParagraph"/>
      </w:pPr>
      <w:r>
        <w:t xml:space="preserve">We first give some results and plots for the original data where we do an</w:t>
      </w:r>
      <w:r>
        <w:t xml:space="preserve"> </w:t>
      </w:r>
      <w:r>
        <w:t xml:space="preserve">available case analysis to deal with the missing data. This provides a reference</w:t>
      </w:r>
      <w:r>
        <w:t xml:space="preserve"> </w:t>
      </w:r>
      <w:r>
        <w:t xml:space="preserve">to compare the</w:t>
      </w:r>
      <w:r>
        <w:t xml:space="preserve"> </w:t>
      </w:r>
      <w:r>
        <w:t xml:space="preserve">“</w:t>
      </w:r>
      <w:r>
        <w:t xml:space="preserve">updated</w:t>
      </w:r>
      <w:r>
        <w:t xml:space="preserve">”</w:t>
      </w:r>
      <w:r>
        <w:t xml:space="preserve"> </w:t>
      </w:r>
      <w:r>
        <w:t xml:space="preserve">data sets with. The goal is to change the original data</w:t>
      </w:r>
      <w:r>
        <w:t xml:space="preserve"> </w:t>
      </w:r>
      <w:r>
        <w:t xml:space="preserve">in such a way that the modified data are still plausible.</w:t>
      </w:r>
    </w:p>
    <w:bookmarkStart w:id="26" w:name="original-da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riginal data</w:t>
      </w:r>
    </w:p>
    <w:p>
      <w:pPr>
        <w:pStyle w:val="FirstParagraph"/>
      </w:pPr>
      <w:r>
        <w:t xml:space="preserve">The outcome regression model for change in CESD is fitted with and without all</w:t>
      </w:r>
      <w:r>
        <w:t xml:space="preserve"> </w:t>
      </w:r>
      <w:r>
        <w:t xml:space="preserve">interaction terms with treatment. These estimated models are summarized next.</w:t>
      </w:r>
      <w:r>
        <w:t xml:space="preserve"> </w:t>
      </w:r>
      <w:r>
        <w:t xml:space="preserve">The values between brackets are the estimated standard error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terac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-Interaction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71 (4.956)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59 (7.452)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63 (1.0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810 (10.036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53 (1.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5 (1.63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 (0.051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 (0.07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 (1.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0 (1.515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 (0.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 (0.666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43 (0.553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77 (0.843)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 (0.0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 (0.13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51 (1.651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48 (2.413)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74 (0.877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16 (1.242)*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6 (0.070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5 (0.104)**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8 (0.0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 (0.05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0 (2.246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 (0.105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5 (2.076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9 (0.885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 (1.124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 (0.179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8 (3.338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1 (1.786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 (0.141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 (0.069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1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, p &lt; 0.1; *, p &lt; 0.05; **, p &lt; 0.01; ***, p &lt; 0.001.</w:t>
            </w:r>
          </w:p>
        </w:tc>
      </w:tr>
    </w:tbl>
    <w:p>
      <w:pPr>
        <w:pStyle w:val="BodyText"/>
      </w:pPr>
      <w:r>
        <w:t xml:space="preserve">We next plot the change score against baseline CESD, stratified by treatment and</w:t>
      </w:r>
      <w:r>
        <w:t xml:space="preserve"> </w:t>
      </w:r>
      <w:r>
        <w:t xml:space="preserve">past MDD. Smooth fits are added to facilitate the interpretation. The gray</w:t>
      </w:r>
      <w:r>
        <w:t xml:space="preserve"> </w:t>
      </w:r>
      <w:r>
        <w:t xml:space="preserve">shaded regions are 95% confidence intervals around the smooth curv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ext plot the change score against age. As before, a smooth curve is added</w:t>
      </w:r>
      <w:r>
        <w:t xml:space="preserve"> </w:t>
      </w:r>
      <w:r>
        <w:t xml:space="preserve">together with a 95% confidence interval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update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pdate 1</w:t>
      </w:r>
    </w:p>
    <w:p>
      <w:pPr>
        <w:pStyle w:val="FirstParagraph"/>
      </w:pPr>
      <w:r>
        <w:t xml:space="preserve">The first update involves the introduction of additional treatment effect</w:t>
      </w:r>
      <w:r>
        <w:t xml:space="preserve"> </w:t>
      </w:r>
      <w:r>
        <w:t xml:space="preserve">heterogeneity. The modification of the outcome variable is as follows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nor/>
                  <m:sty m:val="p"/>
                  <m:scr m:val="monospace"/>
                </m:rPr>
                <m:t>cesd2</m:t>
              </m:r>
            </m:e>
          </m:acc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cesd2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0.30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  <m:scr m:val="monospace"/>
                    </m:rPr>
                    <m:t>cesd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d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⋅</m:t>
              </m:r>
              <m:r>
                <m:rPr>
                  <m:nor/>
                  <m:sty m:val="p"/>
                  <m:scr m:val="monospace"/>
                </m:rPr>
                <m:t>past_MDD</m:t>
              </m:r>
            </m:e>
          </m:d>
          <m:r>
            <m:rPr>
              <m:sty m:val="p"/>
            </m:rPr>
            <m:t>⋅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monospace"/>
                </m:rPr>
                <m:t>group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0.20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monospace"/>
                </m:rPr>
                <m:t>cesd</m:t>
              </m:r>
              <m:r>
                <m:rPr>
                  <m:sty m:val="p"/>
                </m:rPr>
                <m:t>−</m:t>
              </m:r>
              <m:r>
                <m:t>40</m:t>
              </m:r>
            </m:e>
          </m:d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⋅</m:t>
          </m:r>
          <m:r>
            <m:rPr>
              <m:nor/>
              <m:sty m:val="p"/>
              <m:scr m:val="monospace"/>
            </m:rPr>
            <m:t>past_MDD</m:t>
          </m:r>
        </m:oMath>
      </m:oMathPara>
    </w:p>
    <w:p>
      <w:pPr>
        <w:pStyle w:val="FirstParagraph"/>
      </w:pPr>
      <w:r>
        <w:t xml:space="preserve">where a tilde indicates the updated value and group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orresponds to</w:t>
      </w:r>
      <w:r>
        <w:t xml:space="preserve"> </w:t>
      </w:r>
      <w:r>
        <w:t xml:space="preserve">“</w:t>
      </w:r>
      <w:r>
        <w:t xml:space="preserve">Sertraline and IPT</w:t>
      </w:r>
      <w:r>
        <w:t xml:space="preserve">”</w:t>
      </w:r>
      <w:r>
        <w:t xml:space="preserve">. Patients will thus benefit more</w:t>
      </w:r>
      <w:r>
        <w:t xml:space="preserve"> </w:t>
      </w:r>
      <w:r>
        <w:t xml:space="preserve">“</w:t>
      </w:r>
      <w:r>
        <w:t xml:space="preserve">Sertraline and IPT</w:t>
      </w:r>
      <w:r>
        <w:t xml:space="preserve">”</w:t>
      </w:r>
      <w:r>
        <w:t xml:space="preserve"> </w:t>
      </w:r>
      <w:r>
        <w:t xml:space="preserve">(as</w:t>
      </w:r>
      <w:r>
        <w:t xml:space="preserve"> </w:t>
      </w:r>
      <w:r>
        <w:t xml:space="preserve">compared to</w:t>
      </w:r>
      <w:r>
        <w:t xml:space="preserve"> </w:t>
      </w:r>
      <w:r>
        <w:t xml:space="preserve">“</w:t>
      </w:r>
      <w:r>
        <w:t xml:space="preserve">Sertraline alone</w:t>
      </w:r>
      <w:r>
        <w:t xml:space="preserve">”</w:t>
      </w:r>
      <w:r>
        <w:t xml:space="preserve">) if they have a more severe depression at</w:t>
      </w:r>
      <w:r>
        <w:t xml:space="preserve"> </w:t>
      </w:r>
      <w:r>
        <w:t xml:space="preserve">baseline (larger CESD and past MDD).</w:t>
      </w:r>
    </w:p>
    <w:p>
      <w:pPr>
        <w:pStyle w:val="BodyText"/>
      </w:pPr>
      <w:r>
        <w:t xml:space="preserve">We next repeat the same regression models and plots as before. There now is</w:t>
      </w:r>
      <w:r>
        <w:t xml:space="preserve"> </w:t>
      </w:r>
      <w:r>
        <w:t xml:space="preserve">a signficant interaction effect for past MDD and baseline CESD. Note also that</w:t>
      </w:r>
      <w:r>
        <w:t xml:space="preserve"> </w:t>
      </w:r>
      <w:r>
        <w:t xml:space="preserve">there is a slight change in R-square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terac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-Interaction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11 (5.121)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59 (7.452)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6 (1.0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.810 (10.036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21 (1.1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5 (1.63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 (0.053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 (0.07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78 (1.0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90 (1.515)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 (0.4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 (0.666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54 (0.572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77 (0.843)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 (0.0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 (0.13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254 (1.706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48 (2.413)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53 (0.906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16 (1.242)*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8 (0.072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5 (0.104)**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 (0.0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 (0.05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0 (2.246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 (0.105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35 (2.076)**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9 (0.885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 (1.124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 (0.179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8 (3.338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1 (1.786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7 (0.141)**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 (0.069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8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, p &lt; 0.1; *, p &lt; 0.05; **, p &lt; 0.01; ***, p &lt; 0.001.</w:t>
            </w:r>
          </w:p>
        </w:tc>
      </w:tr>
    </w:tbl>
    <w:p>
      <w:pPr>
        <w:pStyle w:val="BodyText"/>
      </w:pPr>
      <w:r>
        <w:t xml:space="preserve">The following plot is the same as for the original data, but the plot now</w:t>
      </w:r>
      <w:r>
        <w:t xml:space="preserve"> </w:t>
      </w:r>
      <w:r>
        <w:t xml:space="preserve">suggests some degree of treatment effect heterogeneity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plot is very similar to the corresponding plot for the original data.</w:t>
      </w:r>
      <w:r>
        <w:t xml:space="preserve"> </w:t>
      </w:r>
      <w:r>
        <w:t xml:space="preserve">This is expected as we did not change the effect of age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update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pdate 2</w:t>
      </w:r>
    </w:p>
    <w:p>
      <w:pPr>
        <w:pStyle w:val="FirstParagraph"/>
      </w:pPr>
      <w:r>
        <w:t xml:space="preserve">The second update involves the introduction of a quadratic main effect of age</w:t>
      </w:r>
      <w:r>
        <w:t xml:space="preserve"> </w:t>
      </w:r>
      <w:r>
        <w:t xml:space="preserve">that leads to our outcome model being misspecified. The modification of the</w:t>
      </w:r>
      <w:r>
        <w:t xml:space="preserve"> </w:t>
      </w:r>
      <w:r>
        <w:t xml:space="preserve">outcome variable is as follows for a moderate and strong quadratic effect,</w:t>
      </w:r>
      <w:r>
        <w:t xml:space="preserve"> </w:t>
      </w:r>
      <w:r>
        <w:t xml:space="preserve">respectively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nor/>
                  <m:sty m:val="p"/>
                  <m:scr m:val="monospace"/>
                </m:rPr>
                <m:t>cesd2</m:t>
              </m:r>
            </m:e>
          </m:acc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cesd2</m:t>
          </m:r>
          <m:r>
            <m:rPr>
              <m:sty m:val="p"/>
            </m:rPr>
            <m:t>+</m:t>
          </m:r>
          <m:r>
            <m:t>0.01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  <m:scr m:val="monospace"/>
                    </m:rPr>
                    <m:t>age</m:t>
                  </m:r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nor/>
                  <m:sty m:val="p"/>
                  <m:scr m:val="monospace"/>
                </m:rPr>
                <m:t>cesd2</m:t>
              </m:r>
            </m:e>
          </m:acc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cesd2</m:t>
          </m:r>
          <m:r>
            <m:rPr>
              <m:sty m:val="p"/>
            </m:rPr>
            <m:t>+</m:t>
          </m:r>
          <m:r>
            <m:t>0.03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  <m:scr m:val="monospace"/>
                    </m:rPr>
                    <m:t>age</m:t>
                  </m:r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a tilde indicates the updated value and</w:t>
      </w:r>
      <w:r>
        <w:t xml:space="preserve"> </w:t>
      </w:r>
      <m:oMath>
        <m:r>
          <m:rPr>
            <m:nor/>
            <m:sty m:val="p"/>
            <m:scr m:val="monospace"/>
          </m:rPr>
          <m:t>cesd2</m:t>
        </m:r>
      </m:oMath>
      <w:r>
        <w:t xml:space="preserve"> </w:t>
      </w:r>
      <w:r>
        <w:t xml:space="preserve">is the value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update.</w:t>
      </w:r>
    </w:p>
    <w:p>
      <w:pPr>
        <w:pStyle w:val="BodyText"/>
      </w:pPr>
      <w:r>
        <w:t xml:space="preserve">This is a quadratic main effect of age. Patients will thus do worse on average</w:t>
      </w:r>
      <w:r>
        <w:t xml:space="preserve"> </w:t>
      </w:r>
      <w:r>
        <w:t xml:space="preserve">if they are further away from 25 years old. Since most patients are older than</w:t>
      </w:r>
      <w:r>
        <w:t xml:space="preserve"> </w:t>
      </w:r>
      <w:r>
        <w:t xml:space="preserve">25, this basically means that younger patients will do better.</w:t>
      </w:r>
    </w:p>
    <w:p>
      <w:pPr>
        <w:pStyle w:val="BodyText"/>
      </w:pPr>
      <w:r>
        <w:t xml:space="preserve">We next repeat the same regression models and plots as before. Beside treatment</w:t>
      </w:r>
      <w:r>
        <w:t xml:space="preserve"> </w:t>
      </w:r>
      <w:r>
        <w:t xml:space="preserve">effect heterogeneity, there is now evidence for a quadratic main effect of age</w:t>
      </w:r>
      <w:r>
        <w:t xml:space="preserve"> </w:t>
      </w:r>
      <w:r>
        <w:t xml:space="preserve">(as shown in the last plot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1 (9.258)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01 (9.25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.193 (10.0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.193 (10.075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74 (1.6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74 (1.633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0 (0.2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 (0.279)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06 (1.526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06 (1.526)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2 (0.6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2 (0.668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84 (0.844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84 (0.844)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 (0.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 (0.13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43 (2.416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43 (2.416)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25 (1.243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25 (1.243)*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5 (0.104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5 (0.104)**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 (0.0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 (0.05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(age^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 (0.003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 (0.003)***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2 (2.2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2 (2.249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 (0.1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 (0.106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06 (2.079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06 (2.079)**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4 (0.8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84 (0.886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 (1.1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 (1.126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2 (0.1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2 (0.179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08 (3.3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08 (3.350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0 (1.7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0 (1.788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7 (0.141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7 (0.141)**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 (0.0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 (0.069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4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8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, p &lt; 0.1; *, p &lt; 0.05; **, p &lt; 0.01; ***, p &lt; 0.001.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1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update-2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Update 2</w:t>
      </w:r>
    </w:p>
    <w:p>
      <w:pPr>
        <w:pStyle w:val="FirstParagraph"/>
      </w:pPr>
      <w:r>
        <w:t xml:space="preserve">The third update involves the introduction of a quadratic main effect for baseline CESD</w:t>
      </w:r>
      <w:r>
        <w:t xml:space="preserve"> </w:t>
      </w:r>
      <w:r>
        <w:t xml:space="preserve">that leads to our outcome model being misspecified. The modification of the</w:t>
      </w:r>
      <w:r>
        <w:t xml:space="preserve"> </w:t>
      </w:r>
      <w:r>
        <w:t xml:space="preserve">outcome variable is as follows for a moderate and strong quadratic effect,</w:t>
      </w:r>
      <w:r>
        <w:t xml:space="preserve"> </w:t>
      </w:r>
      <w:r>
        <w:t xml:space="preserve">respectively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nor/>
                  <m:sty m:val="p"/>
                  <m:scr m:val="monospace"/>
                </m:rPr>
                <m:t>cesd2</m:t>
              </m:r>
            </m:e>
          </m:acc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cesd2</m:t>
          </m:r>
          <m:r>
            <m:rPr>
              <m:sty m:val="p"/>
            </m:rPr>
            <m:t>+</m:t>
          </m:r>
          <m:r>
            <m:t>0.01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  <m:scr m:val="monospace"/>
                    </m:rPr>
                    <m:t>cesd</m:t>
                  </m:r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nor/>
                  <m:sty m:val="p"/>
                  <m:scr m:val="monospace"/>
                </m:rPr>
                <m:t>cesd2</m:t>
              </m:r>
            </m:e>
          </m:acc>
          <m:r>
            <m:rPr>
              <m:sty m:val="p"/>
            </m:rPr>
            <m:t>=</m:t>
          </m:r>
          <m:r>
            <m:rPr>
              <m:nor/>
              <m:sty m:val="p"/>
              <m:scr m:val="monospace"/>
            </m:rPr>
            <m:t>cesd2</m:t>
          </m:r>
          <m:r>
            <m:rPr>
              <m:sty m:val="p"/>
            </m:rPr>
            <m:t>+</m:t>
          </m:r>
          <m:r>
            <m:t>0.03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  <m:scr m:val="monospace"/>
                    </m:rPr>
                    <m:t>age</m:t>
                  </m:r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a tilde indicates the updated value and</w:t>
      </w:r>
      <w:r>
        <w:t xml:space="preserve"> </w:t>
      </w:r>
      <m:oMath>
        <m:r>
          <m:rPr>
            <m:nor/>
            <m:sty m:val="p"/>
            <m:scr m:val="monospace"/>
          </m:rPr>
          <m:t>cesd2</m:t>
        </m:r>
      </m:oMath>
      <w:r>
        <w:t xml:space="preserve"> </w:t>
      </w:r>
      <w:r>
        <w:t xml:space="preserve">is the value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update.</w:t>
      </w:r>
    </w:p>
    <w:p>
      <w:pPr>
        <w:pStyle w:val="BodyText"/>
      </w:pPr>
      <w:r>
        <w:t xml:space="preserve">This is a quadratic main effect of baseline CESD. Patients will thus do worse on</w:t>
      </w:r>
      <w:r>
        <w:t xml:space="preserve"> </w:t>
      </w:r>
      <w:r>
        <w:t xml:space="preserve">average if they are further away from the baseline CESD of 30. This is not very</w:t>
      </w:r>
      <w:r>
        <w:t xml:space="preserve"> </w:t>
      </w:r>
      <w:r>
        <w:t xml:space="preserve">realistic, but whether this effect is plausible in this particular setting is of</w:t>
      </w:r>
      <w:r>
        <w:t xml:space="preserve"> </w:t>
      </w:r>
      <w:r>
        <w:t xml:space="preserve">little interest.</w:t>
      </w:r>
    </w:p>
    <w:p>
      <w:pPr>
        <w:pStyle w:val="BodyText"/>
      </w:pPr>
      <w:r>
        <w:t xml:space="preserve">We next repeat the same regression models and plots as before. Beside treatment</w:t>
      </w:r>
      <w:r>
        <w:t xml:space="preserve"> </w:t>
      </w:r>
      <w:r>
        <w:t xml:space="preserve">effect heterogeneity, there is now evidence for a quadratic main effect of cesd</w:t>
      </w:r>
      <w:r>
        <w:t xml:space="preserve"> </w:t>
      </w:r>
      <w:r>
        <w:t xml:space="preserve">(as shown in the last plot). Because we also want to compare the differential</w:t>
      </w:r>
      <w:r>
        <w:t xml:space="preserve"> </w:t>
      </w:r>
      <w:r>
        <w:t xml:space="preserve">effect of misspecification of the main effect of effect modifiers versus no effect</w:t>
      </w:r>
      <w:r>
        <w:t xml:space="preserve"> </w:t>
      </w:r>
      <w:r>
        <w:t xml:space="preserve">modifiers, we also try to get the correspond R-squared values to match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97 (7.902)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03 (7.902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.592 (10.0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.592 (10.052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3 (1.6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3 (1.63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 (0.0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 (0.07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85 (1.516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85 (1.516)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0 (0.6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0 (0.668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78 (0.844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78 (0.844)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4 (0.1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4 (0.131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98 (2.417)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98 (2.417)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50 (1.245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50 (1.245)**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6 (0.208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6 (0.208)**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3 (0.0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3 (0.05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(cesd^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 (0.003)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2 (0.003)***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3 (2.2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3 (2.253)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2 (0.1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2 (0.105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ast_MDD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20 (2.078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20 (2.078)**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num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5 (0.8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5 (0.886)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p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9 (1.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9 (1.125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mad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5 (0.1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5 (0.179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s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52 (3.3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52 (3.349)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famf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4 (1.7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4 (1.788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ce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4 (0.142)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4 (0.142)**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Sertraline and IPT × 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 (0.0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 (0.069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9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2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, p &lt; 0.1; *, p &lt; 0.05; **, p &lt; 0.01; ***, p &lt; 0.001.</w:t>
            </w:r>
          </w:p>
        </w:tc>
      </w:tr>
    </w:tbl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rtifical_data_motivation_for_offsets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ified Browne Data - Motivation for Modifications</dc:title>
  <dc:creator>Florian Stijven</dc:creator>
  <cp:keywords/>
  <dcterms:created xsi:type="dcterms:W3CDTF">2023-08-24T17:26:15Z</dcterms:created>
  <dcterms:modified xsi:type="dcterms:W3CDTF">2023-08-24T17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4</vt:lpwstr>
  </property>
  <property fmtid="{D5CDD505-2E9C-101B-9397-08002B2CF9AE}" pid="3" name="output">
    <vt:lpwstr/>
  </property>
</Properties>
</file>